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A2E3B" w14:textId="141051DF" w:rsidR="00747E51" w:rsidRDefault="00510A4B">
      <w:pPr>
        <w:rPr>
          <w:lang w:val="nb-NO"/>
        </w:rPr>
      </w:pPr>
      <w:r>
        <w:rPr>
          <w:lang w:val="nb-NO"/>
        </w:rPr>
        <w:t>Labeled equations word</w:t>
      </w:r>
    </w:p>
    <w:p w14:paraId="51219DD8" w14:textId="60762531" w:rsidR="00510A4B" w:rsidRDefault="00510A4B" w:rsidP="00510A4B">
      <w:pPr>
        <w:pStyle w:val="ListParagraph"/>
        <w:numPr>
          <w:ilvl w:val="0"/>
          <w:numId w:val="1"/>
        </w:numPr>
        <w:rPr>
          <w:lang w:val="nb-NO"/>
        </w:rPr>
      </w:pPr>
      <w:r>
        <w:rPr>
          <w:lang w:val="nb-NO"/>
        </w:rPr>
        <w:t xml:space="preserve">Insert 2x1 table </w:t>
      </w:r>
    </w:p>
    <w:p w14:paraId="2F7DA065" w14:textId="0003730A" w:rsidR="00510A4B" w:rsidRDefault="00510A4B" w:rsidP="00510A4B">
      <w:pPr>
        <w:pStyle w:val="ListParagraph"/>
        <w:numPr>
          <w:ilvl w:val="0"/>
          <w:numId w:val="1"/>
        </w:numPr>
      </w:pPr>
      <w:r w:rsidRPr="00510A4B">
        <w:t xml:space="preserve">In first column insert </w:t>
      </w:r>
      <w:r>
        <w:t xml:space="preserve">blank equation </w:t>
      </w:r>
    </w:p>
    <w:p w14:paraId="1F60FD42" w14:textId="405387E8" w:rsidR="00510A4B" w:rsidRDefault="00510A4B" w:rsidP="00510A4B">
      <w:pPr>
        <w:pStyle w:val="ListParagraph"/>
        <w:numPr>
          <w:ilvl w:val="0"/>
          <w:numId w:val="1"/>
        </w:numPr>
      </w:pPr>
      <w:r>
        <w:t>Click top left corner to mark the whole table</w:t>
      </w:r>
    </w:p>
    <w:p w14:paraId="51AA9D0D" w14:textId="59E31D90" w:rsidR="00510A4B" w:rsidRDefault="00510A4B" w:rsidP="00510A4B">
      <w:pPr>
        <w:pStyle w:val="ListParagraph"/>
        <w:numPr>
          <w:ilvl w:val="0"/>
          <w:numId w:val="1"/>
        </w:numPr>
      </w:pPr>
      <w:proofErr w:type="spellStart"/>
      <w:r>
        <w:t>Rightclick</w:t>
      </w:r>
      <w:proofErr w:type="spellEnd"/>
      <w:r>
        <w:t xml:space="preserve"> and insert caption</w:t>
      </w:r>
    </w:p>
    <w:p w14:paraId="78F1FF9E" w14:textId="0B883594" w:rsidR="00510A4B" w:rsidRDefault="00510A4B" w:rsidP="00510A4B">
      <w:pPr>
        <w:pStyle w:val="ListParagraph"/>
        <w:numPr>
          <w:ilvl w:val="0"/>
          <w:numId w:val="1"/>
        </w:numPr>
      </w:pPr>
      <w:r>
        <w:t>Choose equation not table</w:t>
      </w:r>
    </w:p>
    <w:p w14:paraId="037C1E20" w14:textId="79445267" w:rsidR="00510A4B" w:rsidRDefault="00510A4B" w:rsidP="00510A4B">
      <w:pPr>
        <w:pStyle w:val="ListParagraph"/>
        <w:numPr>
          <w:ilvl w:val="0"/>
          <w:numId w:val="1"/>
        </w:numPr>
      </w:pPr>
      <w:r>
        <w:t xml:space="preserve">Remember to remove label only keep number </w:t>
      </w:r>
    </w:p>
    <w:p w14:paraId="4D1A3400" w14:textId="113A6E60" w:rsidR="00510A4B" w:rsidRDefault="00510A4B" w:rsidP="00510A4B">
      <w:pPr>
        <w:pStyle w:val="ListParagraph"/>
        <w:numPr>
          <w:ilvl w:val="0"/>
          <w:numId w:val="1"/>
        </w:numPr>
      </w:pPr>
      <w:r>
        <w:t xml:space="preserve">Copy the caption and insert into the second column. </w:t>
      </w:r>
    </w:p>
    <w:p w14:paraId="09A914BF" w14:textId="757D198A" w:rsidR="00510A4B" w:rsidRDefault="00510A4B" w:rsidP="00510A4B">
      <w:pPr>
        <w:pStyle w:val="ListParagraph"/>
        <w:numPr>
          <w:ilvl w:val="0"/>
          <w:numId w:val="1"/>
        </w:numPr>
      </w:pPr>
      <w:r>
        <w:t>Move the border between the columns as far right as you want the label to be</w:t>
      </w:r>
    </w:p>
    <w:p w14:paraId="5B49C3DC" w14:textId="49816DAE" w:rsidR="00510A4B" w:rsidRDefault="00510A4B" w:rsidP="00510A4B">
      <w:pPr>
        <w:pStyle w:val="ListParagraph"/>
        <w:numPr>
          <w:ilvl w:val="0"/>
          <w:numId w:val="1"/>
        </w:numPr>
      </w:pPr>
      <w:r>
        <w:t>Remove borders by double clicking your table – table design – borders – no borders</w:t>
      </w:r>
    </w:p>
    <w:p w14:paraId="2F277F26" w14:textId="5C3F66C2" w:rsidR="00510A4B" w:rsidRDefault="00510A4B" w:rsidP="00510A4B">
      <w:pPr>
        <w:pStyle w:val="ListParagraph"/>
        <w:numPr>
          <w:ilvl w:val="0"/>
          <w:numId w:val="1"/>
        </w:numPr>
      </w:pPr>
      <w:proofErr w:type="gramStart"/>
      <w:r>
        <w:t>Again</w:t>
      </w:r>
      <w:proofErr w:type="gramEnd"/>
      <w:r>
        <w:t xml:space="preserve"> mark the whole table</w:t>
      </w:r>
    </w:p>
    <w:p w14:paraId="075614D8" w14:textId="66C594B9" w:rsidR="00510A4B" w:rsidRDefault="00510A4B" w:rsidP="00510A4B">
      <w:pPr>
        <w:pStyle w:val="ListParagraph"/>
        <w:numPr>
          <w:ilvl w:val="0"/>
          <w:numId w:val="1"/>
        </w:numPr>
      </w:pPr>
      <w:r>
        <w:t xml:space="preserve">Click insert </w:t>
      </w:r>
      <w:r w:rsidR="001777A9">
        <w:t>– quick parts – save selection to quick parts</w:t>
      </w:r>
    </w:p>
    <w:p w14:paraId="43B2BA4B" w14:textId="6D753909" w:rsidR="001777A9" w:rsidRDefault="001777A9" w:rsidP="001777A9">
      <w:pPr>
        <w:pStyle w:val="ListParagraph"/>
        <w:numPr>
          <w:ilvl w:val="0"/>
          <w:numId w:val="1"/>
        </w:numPr>
      </w:pPr>
      <w:r>
        <w:t xml:space="preserve">Give it a name (e.g., labeled equation) </w:t>
      </w:r>
      <w:r>
        <w:br/>
        <w:t>gallery – quick parts</w:t>
      </w:r>
      <w:r>
        <w:br/>
        <w:t>category – general</w:t>
      </w:r>
      <w:r>
        <w:br/>
        <w:t>save in – building blocks</w:t>
      </w:r>
      <w:r>
        <w:br/>
        <w:t>options – choose whatever u like</w:t>
      </w:r>
    </w:p>
    <w:p w14:paraId="74D6C41E" w14:textId="33A0E46B" w:rsidR="001777A9" w:rsidRDefault="001777A9" w:rsidP="001777A9">
      <w:pPr>
        <w:pStyle w:val="ListParagraph"/>
        <w:numPr>
          <w:ilvl w:val="0"/>
          <w:numId w:val="1"/>
        </w:numPr>
      </w:pPr>
      <w:r>
        <w:t xml:space="preserve">Press file – options – custom ribbons – keyboard shortcuts: customize </w:t>
      </w:r>
    </w:p>
    <w:p w14:paraId="3E67B417" w14:textId="66D90850" w:rsidR="001777A9" w:rsidRDefault="001777A9" w:rsidP="001777A9">
      <w:pPr>
        <w:pStyle w:val="ListParagraph"/>
        <w:numPr>
          <w:ilvl w:val="0"/>
          <w:numId w:val="1"/>
        </w:numPr>
      </w:pPr>
      <w:r>
        <w:t>In categories go to building blocks by scrolling down to the bottom</w:t>
      </w:r>
    </w:p>
    <w:p w14:paraId="2F20C81E" w14:textId="53892BB7" w:rsidR="00021496" w:rsidRDefault="00021496" w:rsidP="001777A9">
      <w:pPr>
        <w:pStyle w:val="ListParagraph"/>
        <w:numPr>
          <w:ilvl w:val="0"/>
          <w:numId w:val="1"/>
        </w:numPr>
      </w:pPr>
      <w:r>
        <w:t>Find the name you gave on the right side by scrolling</w:t>
      </w:r>
    </w:p>
    <w:p w14:paraId="505EEAA4" w14:textId="1DAB2237" w:rsidR="00021496" w:rsidRDefault="00021496" w:rsidP="001777A9">
      <w:pPr>
        <w:pStyle w:val="ListParagraph"/>
        <w:numPr>
          <w:ilvl w:val="0"/>
          <w:numId w:val="1"/>
        </w:numPr>
      </w:pPr>
      <w:r>
        <w:t xml:space="preserve">Select a shortcut key </w:t>
      </w:r>
      <w:r>
        <w:br/>
      </w:r>
      <w:proofErr w:type="gramStart"/>
      <w:r>
        <w:t>note :</w:t>
      </w:r>
      <w:proofErr w:type="gramEnd"/>
      <w:r>
        <w:t xml:space="preserve"> If the key is taken, it will say so on the left side and say which function is occupying the shortcut. </w:t>
      </w:r>
    </w:p>
    <w:p w14:paraId="4FF036D8" w14:textId="77777777" w:rsidR="00510A4B" w:rsidRPr="00510A4B" w:rsidRDefault="00510A4B" w:rsidP="00510A4B"/>
    <w:sectPr w:rsidR="00510A4B" w:rsidRPr="00510A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D383B"/>
    <w:multiLevelType w:val="hybridMultilevel"/>
    <w:tmpl w:val="AAAE6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sDAxMzY1MDewNLFU0lEKTi0uzszPAykwrAUAMAXUBSwAAAA="/>
  </w:docVars>
  <w:rsids>
    <w:rsidRoot w:val="00510A4B"/>
    <w:rsid w:val="00021496"/>
    <w:rsid w:val="001777A9"/>
    <w:rsid w:val="00192CE7"/>
    <w:rsid w:val="002076DF"/>
    <w:rsid w:val="004A7DD4"/>
    <w:rsid w:val="00510A4B"/>
    <w:rsid w:val="00535A27"/>
    <w:rsid w:val="006D05B5"/>
    <w:rsid w:val="00704936"/>
    <w:rsid w:val="00747E51"/>
    <w:rsid w:val="00851C56"/>
    <w:rsid w:val="0088620F"/>
    <w:rsid w:val="00EB5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E1F94"/>
  <w15:chartTrackingRefBased/>
  <w15:docId w15:val="{E7C4354D-4C81-4EAA-A193-12FC07AFD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A4B"/>
    <w:pPr>
      <w:ind w:left="720"/>
      <w:contextualSpacing/>
    </w:pPr>
  </w:style>
  <w:style w:type="table" w:styleId="TableGrid">
    <w:name w:val="Table Grid"/>
    <w:basedOn w:val="TableNormal"/>
    <w:uiPriority w:val="39"/>
    <w:rsid w:val="00510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Lie</dc:creator>
  <cp:keywords/>
  <dc:description/>
  <cp:lastModifiedBy>Jacob Lie</cp:lastModifiedBy>
  <cp:revision>2</cp:revision>
  <dcterms:created xsi:type="dcterms:W3CDTF">2022-03-30T07:54:00Z</dcterms:created>
  <dcterms:modified xsi:type="dcterms:W3CDTF">2022-03-31T08:21:00Z</dcterms:modified>
</cp:coreProperties>
</file>